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154A" w:rsidRPr="009269EB" w:rsidRDefault="006C3335">
      <w:pPr>
        <w:pStyle w:val="Heading1"/>
        <w:rPr>
          <w:lang w:val="ru-RU"/>
        </w:rPr>
      </w:pPr>
      <w:bookmarkStart w:id="0" w:name="паттерн-заместитель-proxy"/>
      <w:bookmarkEnd w:id="0"/>
      <w:r w:rsidRPr="009269EB">
        <w:rPr>
          <w:lang w:val="ru-RU"/>
        </w:rPr>
        <w:t>Паттерн Заместитель (</w:t>
      </w:r>
      <w:r>
        <w:t>Proxy</w:t>
      </w:r>
      <w:r w:rsidRPr="009269EB">
        <w:rPr>
          <w:lang w:val="ru-RU"/>
        </w:rPr>
        <w:t>)</w:t>
      </w:r>
    </w:p>
    <w:p w:rsidR="00B0154A" w:rsidRPr="009269EB" w:rsidRDefault="006C3335">
      <w:pPr>
        <w:rPr>
          <w:lang w:val="ru-RU"/>
        </w:rPr>
      </w:pPr>
      <w:r w:rsidRPr="009269EB">
        <w:rPr>
          <w:b/>
          <w:lang w:val="ru-RU"/>
        </w:rPr>
        <w:t>Назначение:</w:t>
      </w:r>
      <w:r w:rsidRPr="009269EB">
        <w:rPr>
          <w:lang w:val="ru-RU"/>
        </w:rPr>
        <w:t xml:space="preserve"> является суррогатом другого объекта и контролирует доступ к нему.</w:t>
      </w:r>
    </w:p>
    <w:p w:rsidR="00B0154A" w:rsidRPr="009269EB" w:rsidRDefault="006C3335">
      <w:pPr>
        <w:pStyle w:val="Heading2"/>
        <w:rPr>
          <w:lang w:val="ru-RU"/>
        </w:rPr>
      </w:pPr>
      <w:bookmarkStart w:id="1" w:name="мотивация"/>
      <w:bookmarkEnd w:id="1"/>
      <w:r w:rsidRPr="009269EB">
        <w:rPr>
          <w:lang w:val="ru-RU"/>
        </w:rPr>
        <w:t>Мотивация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Изменение требований и эволюция системы, может потребовать внесения серьезных архитектурных изменений. Если на ранних этапах некоторая операция выполнялась на стороне клиента, или же приложение состояло из одного процесса, то со временем, исполнение операц</w:t>
      </w:r>
      <w:r w:rsidRPr="009269EB">
        <w:rPr>
          <w:lang w:val="ru-RU"/>
        </w:rPr>
        <w:t>ии может быть перенесено на сервер, а приложение разбито на несколько процессов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 результате, возникает задача взаимодействия с удаленным процессом, реализация которой должна быть максимально похожей на локальное взаимодействие. Именно для таких целей пре</w:t>
      </w:r>
      <w:r w:rsidRPr="009269EB">
        <w:rPr>
          <w:lang w:val="ru-RU"/>
        </w:rPr>
        <w:t>дназначен паттерн Заместитель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 случае с приложением по импорту лог-файлов, его разработчики могут прийти к заключению, что прямая работа с удаленных хранилищем является неудачным решением, и выделить отдельный сервис для сохранения данных. При использова</w:t>
      </w:r>
      <w:r w:rsidRPr="009269EB">
        <w:rPr>
          <w:lang w:val="ru-RU"/>
        </w:rPr>
        <w:t xml:space="preserve">нии современных библиотек, таких как </w:t>
      </w:r>
      <w:r>
        <w:t>WCF</w:t>
      </w:r>
      <w:r w:rsidRPr="009269EB">
        <w:rPr>
          <w:lang w:val="ru-RU"/>
        </w:rPr>
        <w:t xml:space="preserve">, </w:t>
      </w:r>
      <w:r>
        <w:t>ASP</w:t>
      </w:r>
      <w:r w:rsidRPr="009269EB">
        <w:rPr>
          <w:lang w:val="ru-RU"/>
        </w:rPr>
        <w:t>.</w:t>
      </w:r>
      <w:r>
        <w:t>NET</w:t>
      </w:r>
      <w:r w:rsidRPr="009269EB">
        <w:rPr>
          <w:lang w:val="ru-RU"/>
        </w:rPr>
        <w:t xml:space="preserve"> </w:t>
      </w:r>
      <w:r>
        <w:t>Web</w:t>
      </w:r>
      <w:r w:rsidRPr="009269EB">
        <w:rPr>
          <w:lang w:val="ru-RU"/>
        </w:rPr>
        <w:t xml:space="preserve"> </w:t>
      </w:r>
      <w:r>
        <w:t>API</w:t>
      </w:r>
      <w:r w:rsidRPr="009269EB">
        <w:rPr>
          <w:lang w:val="ru-RU"/>
        </w:rPr>
        <w:t xml:space="preserve"> или .</w:t>
      </w:r>
      <w:r>
        <w:t>NET</w:t>
      </w:r>
      <w:r w:rsidRPr="009269EB">
        <w:rPr>
          <w:lang w:val="ru-RU"/>
        </w:rPr>
        <w:t xml:space="preserve"> </w:t>
      </w:r>
      <w:r>
        <w:t>Remoting</w:t>
      </w:r>
      <w:r w:rsidRPr="009269EB">
        <w:rPr>
          <w:lang w:val="ru-RU"/>
        </w:rPr>
        <w:t xml:space="preserve"> сделать такой переход будет не сложно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При использовании </w:t>
      </w:r>
      <w:r>
        <w:t>WCF</w:t>
      </w:r>
      <w:r w:rsidRPr="009269EB">
        <w:rPr>
          <w:lang w:val="ru-RU"/>
        </w:rPr>
        <w:t xml:space="preserve">, старый интерфейс </w:t>
      </w:r>
      <w:r>
        <w:rPr>
          <w:rStyle w:val="VerbatimChar"/>
        </w:rPr>
        <w:t>ILogSaver</w:t>
      </w:r>
      <w:r w:rsidRPr="009269EB">
        <w:rPr>
          <w:lang w:val="ru-RU"/>
        </w:rPr>
        <w:t xml:space="preserve"> и все объекты, используемые в качестве аргументов и возвращаемых значений, нужно декорирова</w:t>
      </w:r>
      <w:r w:rsidRPr="009269EB">
        <w:rPr>
          <w:lang w:val="ru-RU"/>
        </w:rPr>
        <w:t>ть специальными атрибутами (</w:t>
      </w:r>
      <w:r>
        <w:rPr>
          <w:rStyle w:val="VerbatimChar"/>
        </w:rPr>
        <w:t>ServiceContract</w:t>
      </w:r>
      <w:r w:rsidRPr="009269EB">
        <w:rPr>
          <w:lang w:val="ru-RU"/>
        </w:rPr>
        <w:t xml:space="preserve"> + </w:t>
      </w:r>
      <w:r>
        <w:rPr>
          <w:rStyle w:val="VerbatimChar"/>
        </w:rPr>
        <w:t>OperationContract</w:t>
      </w:r>
      <w:r w:rsidRPr="009269EB">
        <w:rPr>
          <w:lang w:val="ru-RU"/>
        </w:rPr>
        <w:t xml:space="preserve"> и </w:t>
      </w:r>
      <w:r>
        <w:rPr>
          <w:rStyle w:val="VerbatimChar"/>
        </w:rPr>
        <w:t>DataContract</w:t>
      </w:r>
      <w:r w:rsidRPr="009269EB">
        <w:rPr>
          <w:lang w:val="ru-RU"/>
        </w:rPr>
        <w:t xml:space="preserve"> + </w:t>
      </w:r>
      <w:r>
        <w:rPr>
          <w:rStyle w:val="VerbatimChar"/>
        </w:rPr>
        <w:t>DataMember</w:t>
      </w:r>
      <w:r w:rsidRPr="009269EB">
        <w:rPr>
          <w:lang w:val="ru-RU"/>
        </w:rPr>
        <w:t>). Затем, нужно сконфигурировать приложение, добавив в его конфигурационный файл информацию о привязках (</w:t>
      </w:r>
      <w:r>
        <w:t>binding</w:t>
      </w:r>
      <w:r w:rsidRPr="009269EB">
        <w:rPr>
          <w:lang w:val="ru-RU"/>
        </w:rPr>
        <w:t>), контрактах (</w:t>
      </w:r>
      <w:r>
        <w:t>contracts</w:t>
      </w:r>
      <w:r w:rsidRPr="009269EB">
        <w:rPr>
          <w:lang w:val="ru-RU"/>
        </w:rPr>
        <w:t>) и точках доступа (</w:t>
      </w:r>
      <w:r>
        <w:t>endpoint</w:t>
      </w:r>
      <w:r w:rsidRPr="009269EB">
        <w:rPr>
          <w:lang w:val="ru-RU"/>
        </w:rPr>
        <w:t>)</w:t>
      </w:r>
      <w:r w:rsidRPr="009269EB">
        <w:rPr>
          <w:lang w:val="ru-RU"/>
        </w:rPr>
        <w:t xml:space="preserve">. После чего останется создать простой класс-заместитель (или прокси-класс) и пользоваться им так, как будто реализация </w:t>
      </w:r>
      <w:r>
        <w:rPr>
          <w:rStyle w:val="VerbatimChar"/>
        </w:rPr>
        <w:t>ILogSaver</w:t>
      </w:r>
      <w:r w:rsidRPr="009269EB">
        <w:rPr>
          <w:lang w:val="ru-RU"/>
        </w:rPr>
        <w:t xml:space="preserve"> находится в этом же процессе (*):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(*) Сноска: как будет показано ниже, полностью игнорировать распределенную природу не следуе</w:t>
      </w:r>
      <w:r w:rsidRPr="009269EB">
        <w:rPr>
          <w:lang w:val="ru-RU"/>
        </w:rPr>
        <w:t>т, поскольку это может привести к негативным последствиям. Распределенное взаимодействие налагает слишком большое число дополнительных ограничений, игнорировать которые опасно.</w:t>
      </w:r>
    </w:p>
    <w:p w:rsidR="00B0154A" w:rsidRPr="009269EB" w:rsidRDefault="006C3335">
      <w:pPr>
        <w:pStyle w:val="SourceCode"/>
        <w:rPr>
          <w:lang w:val="ru-RU"/>
        </w:rPr>
      </w:pP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ogSaverClient</w:t>
      </w:r>
      <w:r w:rsidRPr="009269EB">
        <w:rPr>
          <w:rStyle w:val="VerbatimChar"/>
          <w:lang w:val="ru-RU"/>
        </w:rPr>
        <w:t xml:space="preserve"> : </w:t>
      </w:r>
      <w:r>
        <w:rPr>
          <w:rStyle w:val="VerbatimChar"/>
        </w:rPr>
        <w:t>ClientBase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ILogSaver</w:t>
      </w:r>
      <w:r w:rsidRPr="009269EB">
        <w:rPr>
          <w:rStyle w:val="VerbatimChar"/>
          <w:lang w:val="ru-RU"/>
        </w:rPr>
        <w:t xml:space="preserve">&gt;, </w:t>
      </w:r>
      <w:r>
        <w:rPr>
          <w:rStyle w:val="VerbatimChar"/>
        </w:rPr>
        <w:t>ILogSaver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SaveL</w:t>
      </w:r>
      <w:r>
        <w:rPr>
          <w:rStyle w:val="VerbatimChar"/>
        </w:rPr>
        <w:t>ogEntry</w:t>
      </w:r>
      <w:r w:rsidRPr="009269EB">
        <w:rPr>
          <w:rStyle w:val="VerbatimChar"/>
          <w:lang w:val="ru-RU"/>
        </w:rPr>
        <w:t>(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>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// Делегируем всю работу внутреннему свойству </w:t>
      </w:r>
      <w:r>
        <w:rPr>
          <w:rStyle w:val="VerbatimChar"/>
        </w:rPr>
        <w:t>Channel</w:t>
      </w:r>
      <w:r w:rsidRPr="009269EB">
        <w:rPr>
          <w:rStyle w:val="VerbatimChar"/>
          <w:lang w:val="ru-RU"/>
        </w:rPr>
        <w:t>,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// с типом </w:t>
      </w:r>
      <w:r>
        <w:rPr>
          <w:rStyle w:val="VerbatimChar"/>
        </w:rPr>
        <w:t>ILogSaver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</w:t>
      </w:r>
      <w:r>
        <w:rPr>
          <w:rStyle w:val="VerbatimChar"/>
        </w:rPr>
        <w:t>Channel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SaveLogEntry</w:t>
      </w:r>
      <w:r w:rsidRPr="009269EB">
        <w:rPr>
          <w:rStyle w:val="VerbatimChar"/>
          <w:lang w:val="ru-RU"/>
        </w:rPr>
        <w:t>(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>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...</w:t>
      </w:r>
      <w:r w:rsidRPr="009269EB">
        <w:rPr>
          <w:lang w:val="ru-RU"/>
        </w:rPr>
        <w:br/>
      </w:r>
      <w:r>
        <w:rPr>
          <w:rStyle w:val="VerbatimChar"/>
        </w:rPr>
        <w:lastRenderedPageBreak/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SaveLogEntryAtTheBackend</w:t>
      </w:r>
      <w:r w:rsidRPr="009269EB">
        <w:rPr>
          <w:rStyle w:val="VerbatimChar"/>
          <w:lang w:val="ru-RU"/>
        </w:rPr>
        <w:t>(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>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var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 xml:space="preserve"> = </w:t>
      </w:r>
      <w:r>
        <w:rPr>
          <w:rStyle w:val="VerbatimChar"/>
        </w:rPr>
        <w:t>ne</w:t>
      </w:r>
      <w:r>
        <w:rPr>
          <w:rStyle w:val="VerbatimChar"/>
        </w:rPr>
        <w:t>w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ogSaverClient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SaveLogEntry</w:t>
      </w:r>
      <w:r w:rsidRPr="009269EB">
        <w:rPr>
          <w:rStyle w:val="VerbatimChar"/>
          <w:lang w:val="ru-RU"/>
        </w:rPr>
        <w:t>(</w:t>
      </w:r>
      <w:r>
        <w:rPr>
          <w:rStyle w:val="VerbatimChar"/>
        </w:rPr>
        <w:t>logEntry</w:t>
      </w:r>
      <w:r w:rsidRPr="009269EB">
        <w:rPr>
          <w:rStyle w:val="VerbatimChar"/>
          <w:lang w:val="ru-RU"/>
        </w:rPr>
        <w:t>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Close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Листинг 5.1 - Пример использования класса-заместителя для работы с </w:t>
      </w:r>
      <w:r>
        <w:t>WCF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Основная "магия" находится в классе </w:t>
      </w:r>
      <w:r>
        <w:rPr>
          <w:rStyle w:val="VerbatimChar"/>
        </w:rPr>
        <w:t>ClientBase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и нижележащей инфраструктуре </w:t>
      </w:r>
      <w:r>
        <w:t>WCF</w:t>
      </w:r>
      <w:r w:rsidRPr="009269EB">
        <w:rPr>
          <w:lang w:val="ru-RU"/>
        </w:rPr>
        <w:t>, которая отвечает за сериал</w:t>
      </w:r>
      <w:r w:rsidRPr="009269EB">
        <w:rPr>
          <w:lang w:val="ru-RU"/>
        </w:rPr>
        <w:t xml:space="preserve">изацию аргументов, передачу их "по проводам" и десериализацию ответа. Класс </w:t>
      </w:r>
      <w:r>
        <w:rPr>
          <w:rStyle w:val="VerbatimChar"/>
        </w:rPr>
        <w:t>LogSaverClient</w:t>
      </w:r>
      <w:r w:rsidRPr="009269EB">
        <w:rPr>
          <w:lang w:val="ru-RU"/>
        </w:rPr>
        <w:t xml:space="preserve"> является классом-заместителем, который позволяет работать с удаленным </w:t>
      </w:r>
      <w:r>
        <w:t>WCF</w:t>
      </w:r>
      <w:r w:rsidRPr="009269EB">
        <w:rPr>
          <w:lang w:val="ru-RU"/>
        </w:rPr>
        <w:t xml:space="preserve"> сервисом так, как будто экземпляр </w:t>
      </w:r>
      <w:r>
        <w:rPr>
          <w:rStyle w:val="VerbatimChar"/>
        </w:rPr>
        <w:t>ILogSaver</w:t>
      </w:r>
      <w:r w:rsidRPr="009269EB">
        <w:rPr>
          <w:lang w:val="ru-RU"/>
        </w:rPr>
        <w:t xml:space="preserve"> находится в текущем процессе.</w:t>
      </w:r>
    </w:p>
    <w:p w:rsidR="00B0154A" w:rsidRPr="009269EB" w:rsidRDefault="006C3335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9269EB">
        <w:rPr>
          <w:lang w:val="ru-RU"/>
        </w:rPr>
        <w:t>Классическая диаг</w:t>
      </w:r>
      <w:r w:rsidRPr="009269EB">
        <w:rPr>
          <w:lang w:val="ru-RU"/>
        </w:rPr>
        <w:t>рамма классов паттерна Заместитель</w:t>
      </w:r>
    </w:p>
    <w:p w:rsidR="009269EB" w:rsidRDefault="009269EB">
      <w:pPr>
        <w:rPr>
          <w:lang w:val="ru-RU"/>
        </w:rPr>
      </w:pPr>
      <w:r w:rsidRPr="00E859F5">
        <w:rPr>
          <w:noProof/>
        </w:rPr>
        <w:drawing>
          <wp:inline distT="0" distB="0" distL="0" distR="0" wp14:anchorId="0616F77E" wp14:editId="3A214AB5">
            <wp:extent cx="5943600" cy="1689100"/>
            <wp:effectExtent l="0" t="0" r="0" b="0"/>
            <wp:docPr id="1" name="Picture 1" descr="D:\My Documents\Books\DesignPatternsBook\Part 3 - Structural Patterns\Images\ch05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5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Рисунок 5.1 - Классическая диаграмма классов паттерна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b/>
          <w:lang w:val="ru-RU"/>
        </w:rPr>
        <w:t>Участники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9269EB">
        <w:rPr>
          <w:lang w:val="ru-RU"/>
        </w:rPr>
        <w:t xml:space="preserve"> работает с абстрактным компонентом, не зная, является ли он настоящим или нет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Subject</w:t>
      </w:r>
      <w:r w:rsidRPr="009269EB">
        <w:rPr>
          <w:lang w:val="ru-RU"/>
        </w:rPr>
        <w:t xml:space="preserve"> (</w:t>
      </w:r>
      <w:r>
        <w:rPr>
          <w:rStyle w:val="VerbatimChar"/>
        </w:rPr>
        <w:t>ILogSaver</w:t>
      </w:r>
      <w:r w:rsidRPr="009269EB">
        <w:rPr>
          <w:lang w:val="ru-RU"/>
        </w:rPr>
        <w:t>) определяет интерфейс компоне</w:t>
      </w:r>
      <w:r w:rsidRPr="009269EB">
        <w:rPr>
          <w:lang w:val="ru-RU"/>
        </w:rPr>
        <w:t>нта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Proxy</w:t>
      </w:r>
      <w:r w:rsidRPr="009269EB">
        <w:rPr>
          <w:lang w:val="ru-RU"/>
        </w:rPr>
        <w:t xml:space="preserve"> (</w:t>
      </w:r>
      <w:r>
        <w:rPr>
          <w:rStyle w:val="VerbatimChar"/>
        </w:rPr>
        <w:t>LogSaverClient</w:t>
      </w:r>
      <w:r w:rsidRPr="009269EB">
        <w:rPr>
          <w:lang w:val="ru-RU"/>
        </w:rPr>
        <w:t>) - объект-заместитель, который реализует интерфейс компонента, но делегирует всю работу настоящему объекту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RealSubject</w:t>
      </w:r>
      <w:r w:rsidRPr="009269EB">
        <w:rPr>
          <w:lang w:val="ru-RU"/>
        </w:rPr>
        <w:t xml:space="preserve"> - реальный компонент, доступ к которому осуществляется через заместитель.</w:t>
      </w:r>
    </w:p>
    <w:p w:rsidR="00B0154A" w:rsidRPr="009269EB" w:rsidRDefault="006C3335">
      <w:pPr>
        <w:pStyle w:val="Heading2"/>
        <w:rPr>
          <w:lang w:val="ru-RU"/>
        </w:rPr>
      </w:pPr>
      <w:bookmarkStart w:id="3" w:name="обсуждение-паттерна-заместитель"/>
      <w:bookmarkEnd w:id="3"/>
      <w:r w:rsidRPr="009269EB">
        <w:rPr>
          <w:lang w:val="ru-RU"/>
        </w:rPr>
        <w:t>Обсуждение паттерна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Зам</w:t>
      </w:r>
      <w:r w:rsidRPr="009269EB">
        <w:rPr>
          <w:lang w:val="ru-RU"/>
        </w:rPr>
        <w:t>еститель является одним из немногих паттернов проектирования, который с течением времени претерпел довольно серьезные изменения. В классическом труде "банды четырех" описаны три основных сценария использования паттерна Заместитель: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lastRenderedPageBreak/>
        <w:t>Удаленный заместитель</w:t>
      </w:r>
      <w:r w:rsidRPr="009269EB">
        <w:rPr>
          <w:lang w:val="ru-RU"/>
        </w:rPr>
        <w:t xml:space="preserve"> </w:t>
      </w:r>
      <w:r w:rsidRPr="009269EB">
        <w:rPr>
          <w:lang w:val="ru-RU"/>
        </w:rPr>
        <w:t>отвечает за кодирование запроса и его аргументов для работы с компонентом в другом адресном пространстве.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t>Виртуальный заместитель</w:t>
      </w:r>
      <w:r w:rsidRPr="009269EB">
        <w:rPr>
          <w:lang w:val="ru-RU"/>
        </w:rPr>
        <w:t xml:space="preserve"> может кэшировать дополнительную информацию о реальном компоненте, чтобы отложить его создание.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t>Защищающий заместитель</w:t>
      </w:r>
      <w:r w:rsidRPr="009269EB">
        <w:rPr>
          <w:lang w:val="ru-RU"/>
        </w:rPr>
        <w:t xml:space="preserve"> проверяе</w:t>
      </w:r>
      <w:r w:rsidRPr="009269EB">
        <w:rPr>
          <w:lang w:val="ru-RU"/>
        </w:rPr>
        <w:t>т, имеет ли вызывающий объект необходимые для выполнения запроса права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торой и третий вариант паттерна Заме</w:t>
      </w:r>
      <w:r w:rsidRPr="009269EB">
        <w:rPr>
          <w:lang w:val="ru-RU"/>
        </w:rPr>
        <w:t>ст</w:t>
      </w:r>
      <w:r>
        <w:rPr>
          <w:lang w:val="ru-RU"/>
        </w:rPr>
        <w:t>ит</w:t>
      </w:r>
      <w:bookmarkStart w:id="4" w:name="_GoBack"/>
      <w:bookmarkEnd w:id="4"/>
      <w:r w:rsidRPr="009269EB">
        <w:rPr>
          <w:lang w:val="ru-RU"/>
        </w:rPr>
        <w:t>ель применяется на практике, но своей известностью этот паттерн обязан первому варианту. Классы-заместители являются стандартным паттерном в под</w:t>
      </w:r>
      <w:r w:rsidRPr="009269EB">
        <w:rPr>
          <w:lang w:val="ru-RU"/>
        </w:rPr>
        <w:t>авляющем большинстве современных технологий построения распределенных приложений. Однако внешний вид классов-заместителей и подходы к их реализации за последние 15 лет претерпели очень серьезные изменения.</w:t>
      </w:r>
    </w:p>
    <w:p w:rsidR="00B0154A" w:rsidRPr="009269EB" w:rsidRDefault="006C3335">
      <w:pPr>
        <w:pStyle w:val="Heading2"/>
        <w:rPr>
          <w:lang w:val="ru-RU"/>
        </w:rPr>
      </w:pPr>
      <w:bookmarkStart w:id="5" w:name="прозрачный-удаленный-заместитель"/>
      <w:bookmarkEnd w:id="5"/>
      <w:r w:rsidRPr="009269EB">
        <w:rPr>
          <w:lang w:val="ru-RU"/>
        </w:rPr>
        <w:t>Прозрачный удаленный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Основная идея уда</w:t>
      </w:r>
      <w:r w:rsidRPr="009269EB">
        <w:rPr>
          <w:lang w:val="ru-RU"/>
        </w:rPr>
        <w:t>ленного заместителя заключается в том, что клиент может работать с классом-заместителем так, как будто он работает с объектом в своем собственном адресном пространстве. Этот подход настолько понравился разработчикам распределенных технологий конца 90-х нач</w:t>
      </w:r>
      <w:r w:rsidRPr="009269EB">
        <w:rPr>
          <w:lang w:val="ru-RU"/>
        </w:rPr>
        <w:t xml:space="preserve">ала 2000-х, что многие технологии того времени постарались стереть грань между внутрипроцессным и межпроцессным взаимодействием. Такой подход получил название </w:t>
      </w:r>
      <w:r w:rsidRPr="009269EB">
        <w:rPr>
          <w:i/>
          <w:lang w:val="ru-RU"/>
        </w:rPr>
        <w:t>прозрачность местоположения</w:t>
      </w:r>
      <w:r w:rsidRPr="009269EB">
        <w:rPr>
          <w:lang w:val="ru-RU"/>
        </w:rPr>
        <w:t xml:space="preserve"> (</w:t>
      </w:r>
      <w:r>
        <w:t>location</w:t>
      </w:r>
      <w:r w:rsidRPr="009269EB">
        <w:rPr>
          <w:lang w:val="ru-RU"/>
        </w:rPr>
        <w:t xml:space="preserve"> </w:t>
      </w:r>
      <w:r>
        <w:t>transparency</w:t>
      </w:r>
      <w:r w:rsidRPr="009269EB">
        <w:rPr>
          <w:lang w:val="ru-RU"/>
        </w:rPr>
        <w:t xml:space="preserve">) и лег в основу таких технологий, как </w:t>
      </w:r>
      <w:r>
        <w:t>DCOM</w:t>
      </w:r>
      <w:r w:rsidRPr="009269EB">
        <w:rPr>
          <w:lang w:val="ru-RU"/>
        </w:rPr>
        <w:t xml:space="preserve"> и .</w:t>
      </w:r>
      <w:r>
        <w:t>NET</w:t>
      </w:r>
      <w:r w:rsidRPr="009269EB">
        <w:rPr>
          <w:lang w:val="ru-RU"/>
        </w:rPr>
        <w:t xml:space="preserve"> </w:t>
      </w:r>
      <w:r>
        <w:t>Remoting</w:t>
      </w:r>
      <w:r w:rsidRPr="009269EB">
        <w:rPr>
          <w:lang w:val="ru-RU"/>
        </w:rPr>
        <w:t>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Однако, со временем, разработчики начали осознавать, что постоянно сталкиваются с проблемами "дырявых абстракций" и не могут игнорировать особенности сетевого взаимодействия. Особенности обработки ошибок, необходимость, чтобы все параметры ме</w:t>
      </w:r>
      <w:r w:rsidRPr="009269EB">
        <w:rPr>
          <w:lang w:val="ru-RU"/>
        </w:rPr>
        <w:t xml:space="preserve">тодов были сериализируемыми, задержки и длительное время исполнения методов, все это требует другого подхода с точки зрения разработки (*). Поэтому в последних технологиях, таких как </w:t>
      </w:r>
      <w:r>
        <w:t>WCF</w:t>
      </w:r>
      <w:r w:rsidRPr="009269EB">
        <w:rPr>
          <w:lang w:val="ru-RU"/>
        </w:rPr>
        <w:t xml:space="preserve"> и </w:t>
      </w:r>
      <w:r>
        <w:t>ASP</w:t>
      </w:r>
      <w:r w:rsidRPr="009269EB">
        <w:rPr>
          <w:lang w:val="ru-RU"/>
        </w:rPr>
        <w:t>.</w:t>
      </w:r>
      <w:r>
        <w:t>NET</w:t>
      </w:r>
      <w:r w:rsidRPr="009269EB">
        <w:rPr>
          <w:lang w:val="ru-RU"/>
        </w:rPr>
        <w:t xml:space="preserve"> </w:t>
      </w:r>
      <w:r>
        <w:t>Web</w:t>
      </w:r>
      <w:r w:rsidRPr="009269EB">
        <w:rPr>
          <w:lang w:val="ru-RU"/>
        </w:rPr>
        <w:t xml:space="preserve"> </w:t>
      </w:r>
      <w:r>
        <w:t>API</w:t>
      </w:r>
      <w:r w:rsidRPr="009269EB">
        <w:rPr>
          <w:lang w:val="ru-RU"/>
        </w:rPr>
        <w:t>, классы-заместители перестали быть "прозрачными". Р</w:t>
      </w:r>
      <w:r w:rsidRPr="009269EB">
        <w:rPr>
          <w:lang w:val="ru-RU"/>
        </w:rPr>
        <w:t xml:space="preserve">азработчик может работать с интерфейсом </w:t>
      </w:r>
      <w:r>
        <w:rPr>
          <w:rStyle w:val="VerbatimChar"/>
        </w:rPr>
        <w:t>ISomeInterface</w:t>
      </w:r>
      <w:r w:rsidRPr="009269EB">
        <w:rPr>
          <w:lang w:val="ru-RU"/>
        </w:rPr>
        <w:t>, каждый вызов которого исполняется на удаленной стороне, но ему самому придется стереть грань между распределенным и локальным мирами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(*) Сноска: можно смело говорить, что удаленный заместитель нарушает принцип замещения Лисков. Поведение клиента обязательно изменится при замене в приложении локальной реализаций интерфейса </w:t>
      </w:r>
      <w:r>
        <w:rPr>
          <w:rStyle w:val="VerbatimChar"/>
        </w:rPr>
        <w:t>ILogSaver</w:t>
      </w:r>
      <w:r w:rsidRPr="009269EB">
        <w:rPr>
          <w:lang w:val="ru-RU"/>
        </w:rPr>
        <w:t xml:space="preserve"> на удаленный заместитель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Такие классы, как </w:t>
      </w:r>
      <w:r>
        <w:rPr>
          <w:rStyle w:val="VerbatimChar"/>
        </w:rPr>
        <w:t>ChannelBase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в </w:t>
      </w:r>
      <w:r>
        <w:t>WCF</w:t>
      </w:r>
      <w:r w:rsidRPr="009269EB">
        <w:rPr>
          <w:lang w:val="ru-RU"/>
        </w:rPr>
        <w:t>, очень сильно упрощают взаимодействие с удаленным процессом, но они скорее выполняют роль фасадов, а не классов-заместителей!</w:t>
      </w:r>
    </w:p>
    <w:p w:rsidR="00B0154A" w:rsidRPr="009269EB" w:rsidRDefault="006C3335">
      <w:pPr>
        <w:pStyle w:val="Heading3"/>
        <w:rPr>
          <w:lang w:val="ru-RU"/>
        </w:rPr>
      </w:pPr>
      <w:bookmarkStart w:id="6" w:name="заместитель-vs.-декоратор"/>
      <w:bookmarkEnd w:id="6"/>
      <w:r w:rsidRPr="009269EB">
        <w:rPr>
          <w:lang w:val="ru-RU"/>
        </w:rPr>
        <w:lastRenderedPageBreak/>
        <w:t xml:space="preserve">Заместитель </w:t>
      </w:r>
      <w:r>
        <w:t>vs</w:t>
      </w:r>
      <w:r w:rsidRPr="009269EB">
        <w:rPr>
          <w:lang w:val="ru-RU"/>
        </w:rPr>
        <w:t>. Декоратор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Структура паттернов Заместитель и Декоратор, очень похожи. Каждый из них содержит ссылку на ба</w:t>
      </w:r>
      <w:r w:rsidRPr="009269EB">
        <w:rPr>
          <w:lang w:val="ru-RU"/>
        </w:rPr>
        <w:t>зовый компонент и делегирует ему выполнение всей работы. Однако у этих паттернов разное назначение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Декоратор добавляет поведение всем методам интерфейса, позволяя "нанизывать" расширения одно на другое. Класс-заместитель может выполнять определенные дейст</w:t>
      </w:r>
      <w:r w:rsidRPr="009269EB">
        <w:rPr>
          <w:lang w:val="ru-RU"/>
        </w:rPr>
        <w:t>вия, например, создавать настоящий компонент по мере требования, но он не должен "подмешивать" ничего в результаты исполнения операции.</w:t>
      </w:r>
    </w:p>
    <w:p w:rsidR="00B0154A" w:rsidRPr="009269EB" w:rsidRDefault="006C3335">
      <w:pPr>
        <w:pStyle w:val="Heading3"/>
        <w:rPr>
          <w:lang w:val="ru-RU"/>
        </w:rPr>
      </w:pPr>
      <w:bookmarkStart w:id="7" w:name="виртуальный-заместитель-и-lazyt"/>
      <w:bookmarkEnd w:id="7"/>
      <w:r w:rsidRPr="009269EB">
        <w:rPr>
          <w:lang w:val="ru-RU"/>
        </w:rPr>
        <w:t xml:space="preserve">Виртуальный заместитель и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Класс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можно считать универсальным строительным блоком, с помощью которого легк</w:t>
      </w:r>
      <w:r w:rsidRPr="009269EB">
        <w:rPr>
          <w:lang w:val="ru-RU"/>
        </w:rPr>
        <w:t>о создавать виртуальные классы-заместители.</w:t>
      </w:r>
    </w:p>
    <w:p w:rsidR="00B0154A" w:rsidRPr="009269EB" w:rsidRDefault="006C3335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IHeavyweight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Стоимость создания класса очень высока</w:t>
      </w:r>
      <w:r w:rsidRPr="009269EB">
        <w:rPr>
          <w:lang w:val="ru-RU"/>
        </w:rPr>
        <w:br/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 xml:space="preserve"> : </w:t>
      </w:r>
      <w:r>
        <w:rPr>
          <w:rStyle w:val="VerbatimChar"/>
        </w:rPr>
        <w:t>IHeavyweight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Виртуальный заместитель, который будет соз</w:t>
      </w:r>
      <w:r w:rsidRPr="009269EB">
        <w:rPr>
          <w:rStyle w:val="VerbatimChar"/>
          <w:lang w:val="ru-RU"/>
        </w:rPr>
        <w:t>давать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тяжеловесный объект лишь в случае необходимости</w:t>
      </w:r>
      <w:r w:rsidRPr="009269EB">
        <w:rPr>
          <w:lang w:val="ru-RU"/>
        </w:rPr>
        <w:br/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HeavyweightProxy</w:t>
      </w:r>
      <w:r w:rsidRPr="009269EB">
        <w:rPr>
          <w:rStyle w:val="VerbatimChar"/>
          <w:lang w:val="ru-RU"/>
        </w:rPr>
        <w:t xml:space="preserve"> : </w:t>
      </w:r>
      <w:r>
        <w:rPr>
          <w:rStyle w:val="VerbatimChar"/>
        </w:rPr>
        <w:t>IHeavyweight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readonly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>&gt; _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>&gt;();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_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Value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Листинг 5.2 - Р</w:t>
      </w:r>
      <w:r w:rsidRPr="009269EB">
        <w:rPr>
          <w:lang w:val="ru-RU"/>
        </w:rPr>
        <w:t xml:space="preserve">еализация виртуального заместителя с помощью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</w:p>
    <w:p w:rsidR="00B0154A" w:rsidRPr="009269EB" w:rsidRDefault="006C3335">
      <w:pPr>
        <w:pStyle w:val="Heading2"/>
        <w:rPr>
          <w:lang w:val="ru-RU"/>
        </w:rPr>
      </w:pPr>
      <w:bookmarkStart w:id="8" w:name="применимость"/>
      <w:bookmarkEnd w:id="8"/>
      <w:r w:rsidRPr="009269EB">
        <w:rPr>
          <w:lang w:val="ru-RU"/>
        </w:rPr>
        <w:t>Применимость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Классы-заместители активно применяются там, где нужно спрятать исходный объект и подмешать к нему некоторое поведение: спрятать его распределенную природу, дать возможность отложенного созда</w:t>
      </w:r>
      <w:r w:rsidRPr="009269EB">
        <w:rPr>
          <w:lang w:val="ru-RU"/>
        </w:rPr>
        <w:t>ния или контролировать количество вызовов метода.</w:t>
      </w:r>
    </w:p>
    <w:p w:rsidR="00B0154A" w:rsidRDefault="006C3335">
      <w:pPr>
        <w:pStyle w:val="Heading2"/>
      </w:pPr>
      <w:bookmarkStart w:id="9" w:name="примеры-в-.net-framework"/>
      <w:bookmarkEnd w:id="9"/>
      <w:r>
        <w:lastRenderedPageBreak/>
        <w:t>Примеры в .NET Framework</w:t>
      </w:r>
    </w:p>
    <w:p w:rsidR="00B0154A" w:rsidRPr="009269EB" w:rsidRDefault="006C3335">
      <w:pPr>
        <w:numPr>
          <w:ilvl w:val="0"/>
          <w:numId w:val="5"/>
        </w:numPr>
        <w:rPr>
          <w:lang w:val="ru-RU"/>
        </w:rPr>
      </w:pPr>
      <w:r w:rsidRPr="009269EB">
        <w:rPr>
          <w:b/>
          <w:lang w:val="ru-RU"/>
        </w:rPr>
        <w:t>Удаленные классы-заместители</w:t>
      </w:r>
      <w:r w:rsidRPr="009269EB">
        <w:rPr>
          <w:lang w:val="ru-RU"/>
        </w:rPr>
        <w:t>. В коммуникационных технологиях в .</w:t>
      </w:r>
      <w:r>
        <w:t>NET</w:t>
      </w:r>
      <w:r w:rsidRPr="009269EB">
        <w:rPr>
          <w:lang w:val="ru-RU"/>
        </w:rPr>
        <w:t xml:space="preserve"> </w:t>
      </w:r>
      <w:r>
        <w:t>Framework</w:t>
      </w:r>
      <w:r w:rsidRPr="009269EB">
        <w:rPr>
          <w:lang w:val="ru-RU"/>
        </w:rPr>
        <w:t xml:space="preserve"> применяются удаленные прокси-классы: </w:t>
      </w:r>
      <w:r>
        <w:rPr>
          <w:rStyle w:val="VerbatimChar"/>
        </w:rPr>
        <w:t>ChannelBase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в </w:t>
      </w:r>
      <w:r>
        <w:t>WCF</w:t>
      </w:r>
      <w:r w:rsidRPr="009269EB">
        <w:rPr>
          <w:lang w:val="ru-RU"/>
        </w:rPr>
        <w:t xml:space="preserve">, </w:t>
      </w:r>
      <w:r>
        <w:rPr>
          <w:rStyle w:val="VerbatimChar"/>
        </w:rPr>
        <w:t>RealProxy</w:t>
      </w:r>
      <w:r w:rsidRPr="009269EB">
        <w:rPr>
          <w:lang w:val="ru-RU"/>
        </w:rPr>
        <w:t xml:space="preserve"> в .</w:t>
      </w:r>
      <w:r>
        <w:t>NET</w:t>
      </w:r>
      <w:r w:rsidRPr="009269EB">
        <w:rPr>
          <w:lang w:val="ru-RU"/>
        </w:rPr>
        <w:t xml:space="preserve"> </w:t>
      </w:r>
      <w:r>
        <w:t>Remoting</w:t>
      </w:r>
      <w:r w:rsidRPr="009269EB">
        <w:rPr>
          <w:lang w:val="ru-RU"/>
        </w:rPr>
        <w:t>.</w:t>
      </w:r>
    </w:p>
    <w:p w:rsidR="00B0154A" w:rsidRPr="009269EB" w:rsidRDefault="006C3335">
      <w:pPr>
        <w:numPr>
          <w:ilvl w:val="0"/>
          <w:numId w:val="5"/>
        </w:numPr>
        <w:rPr>
          <w:lang w:val="ru-RU"/>
        </w:rPr>
      </w:pPr>
      <w:r w:rsidRPr="009269EB">
        <w:rPr>
          <w:b/>
          <w:lang w:val="ru-RU"/>
        </w:rPr>
        <w:t xml:space="preserve">Виртуальные классы-заместители в </w:t>
      </w:r>
      <w:r>
        <w:rPr>
          <w:b/>
        </w:rPr>
        <w:t>ORM</w:t>
      </w:r>
      <w:r w:rsidRPr="009269EB">
        <w:rPr>
          <w:b/>
          <w:lang w:val="ru-RU"/>
        </w:rPr>
        <w:t>-фреймворках</w:t>
      </w:r>
      <w:r w:rsidRPr="009269EB">
        <w:rPr>
          <w:lang w:val="ru-RU"/>
        </w:rPr>
        <w:t xml:space="preserve">. В современных </w:t>
      </w:r>
      <w:r>
        <w:t>ORM</w:t>
      </w:r>
      <w:r w:rsidRPr="009269EB">
        <w:rPr>
          <w:lang w:val="ru-RU"/>
        </w:rPr>
        <w:t xml:space="preserve"> (</w:t>
      </w:r>
      <w:r>
        <w:t>Object</w:t>
      </w:r>
      <w:r w:rsidRPr="009269EB">
        <w:rPr>
          <w:lang w:val="ru-RU"/>
        </w:rPr>
        <w:t>-</w:t>
      </w:r>
      <w:r>
        <w:t>Relational</w:t>
      </w:r>
      <w:r w:rsidRPr="009269EB">
        <w:rPr>
          <w:lang w:val="ru-RU"/>
        </w:rPr>
        <w:t xml:space="preserve"> </w:t>
      </w:r>
      <w:r>
        <w:t>Mapping</w:t>
      </w:r>
      <w:r w:rsidRPr="009269EB">
        <w:rPr>
          <w:lang w:val="ru-RU"/>
        </w:rPr>
        <w:t xml:space="preserve">, объектно-реляционное отображение), таких как </w:t>
      </w:r>
      <w:r>
        <w:t>NHibernate</w:t>
      </w:r>
      <w:r w:rsidRPr="009269EB">
        <w:rPr>
          <w:lang w:val="ru-RU"/>
        </w:rPr>
        <w:t xml:space="preserve"> или </w:t>
      </w:r>
      <w:r>
        <w:t>Entity</w:t>
      </w:r>
      <w:r w:rsidRPr="009269EB">
        <w:rPr>
          <w:lang w:val="ru-RU"/>
        </w:rPr>
        <w:t xml:space="preserve"> </w:t>
      </w:r>
      <w:r>
        <w:t>Framework</w:t>
      </w:r>
      <w:r w:rsidRPr="009269EB">
        <w:rPr>
          <w:lang w:val="ru-RU"/>
        </w:rPr>
        <w:t xml:space="preserve">, применяются специализированные виртуальные классы-заместители. </w:t>
      </w:r>
      <w:r>
        <w:t>ORM</w:t>
      </w:r>
      <w:r w:rsidRPr="009269EB">
        <w:rPr>
          <w:lang w:val="ru-RU"/>
        </w:rPr>
        <w:t xml:space="preserve"> генерирует обол</w:t>
      </w:r>
      <w:r w:rsidRPr="009269EB">
        <w:rPr>
          <w:lang w:val="ru-RU"/>
        </w:rPr>
        <w:t>очку над сущностями (</w:t>
      </w:r>
      <w:r>
        <w:t>data</w:t>
      </w:r>
      <w:r w:rsidRPr="009269EB">
        <w:rPr>
          <w:lang w:val="ru-RU"/>
        </w:rPr>
        <w:t xml:space="preserve"> </w:t>
      </w:r>
      <w:r>
        <w:t>entities</w:t>
      </w:r>
      <w:r w:rsidRPr="009269EB">
        <w:rPr>
          <w:lang w:val="ru-RU"/>
        </w:rPr>
        <w:t xml:space="preserve">), чтобы отслеживать изменения и генерировать корректный </w:t>
      </w:r>
      <w:r>
        <w:t>SQL</w:t>
      </w:r>
      <w:r w:rsidRPr="009269EB">
        <w:rPr>
          <w:lang w:val="ru-RU"/>
        </w:rPr>
        <w:t>-код для обновления записей в базе данных.</w:t>
      </w:r>
    </w:p>
    <w:sectPr w:rsidR="00B0154A" w:rsidRPr="009269E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669CF5"/>
    <w:multiLevelType w:val="multilevel"/>
    <w:tmpl w:val="27CE68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06C7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E5BB7A"/>
    <w:multiLevelType w:val="multilevel"/>
    <w:tmpl w:val="06240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C3335"/>
    <w:rsid w:val="00784D58"/>
    <w:rsid w:val="008D6863"/>
    <w:rsid w:val="009269EB"/>
    <w:rsid w:val="00B0154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B17CA7-7BC8-43C6-809D-6FF5AE31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70</Words>
  <Characters>6670</Characters>
  <Application>Microsoft Office Word</Application>
  <DocSecurity>0</DocSecurity>
  <Lines>55</Lines>
  <Paragraphs>15</Paragraphs>
  <ScaleCrop>false</ScaleCrop>
  <Company/>
  <LinksUpToDate>false</LinksUpToDate>
  <CharactersWithSpaces>7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27T06:20:00Z</dcterms:created>
  <dcterms:modified xsi:type="dcterms:W3CDTF">2015-01-27T06:20:00Z</dcterms:modified>
</cp:coreProperties>
</file>